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1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1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UBI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dua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1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52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52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6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UBI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53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lima ratus du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52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79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79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UBI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ujuh ratus sembil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79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vent Kemurah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Luaha Bou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vent Kemurah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UBI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.94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.94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UBI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3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juta sembilan ratus empat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.94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tuhemberua Km.18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2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2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UBI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du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laudya Vera Ayu Putr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namolo 1 Lo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7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7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laudya Vera Ayu Putr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tujuh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28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28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70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dua ratus delapan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28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Arah Nias Tengah Km. 6,2 Desa Fod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76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76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7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ujuh ratus enam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76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tiawan Saro Totonafo Ndrah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Laowo no.13 Desa Dahana,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81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81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tiawan Saro Totonafo Ndrah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1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atus lima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1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06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06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5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7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enam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6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8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8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delapan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8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.57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.57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.0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juta lima ratus tujuh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.57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53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53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lima ratus tig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53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.2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.2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3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juta dua ratus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.2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06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06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enam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6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lfred Solidaritas Telaumbanua,S.Kes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 Desa Sisarahiligam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1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1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lfred Solidaritas Telaumbanua,S.Kes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1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af Adilman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laowo Dahana Tabaloh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.54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.54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af Adilman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.0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juta lima ratus empat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.54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1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1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1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nard Kurniawan Lomb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DAHAN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7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7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nard Kurniawan Lomb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3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tujuh ratus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7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viyan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Fadoro Kecamatan Gunungsitoli Idanoi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viyan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eni Surian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Diponegoro GG KELUARG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eni Surian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2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isna Yant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isna Yant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2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, Gunungsitoli Bara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1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1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1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iscaya Mariat Wati Lomb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turendra no.59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iscaya Mariat Wati Lomb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ove Taniparwati Zili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ASARA SOWU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1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1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ove Taniparwati Zili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1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mahati Zeg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Nazalou Lolowu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1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1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mahati Zeg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1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Mo'aw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1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1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1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riaman Telaumbanu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magiao desa fadoro las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1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1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riaman Telaumbanu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1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triaman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as tengah Km. 9 hilimbowo Ds.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triaman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wit Dwi Fia Zeg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, Desa Afi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wit Dwi Fia Zeg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3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yukur Setiawan Telaumban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 Desa Fadoro Las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yukur Setiawan Telaumban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3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4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 Pelud Binaka Km 12,5 Desa Sifalaete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18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18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4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seratus delapan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18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8.4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Kamis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gustus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firm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Gunungsitoli Aloo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gustus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Agustus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1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1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firm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8.4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LAPANGAN SURVEI ANGKATAN KERJA NASIONAL AGUSTUS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gustus 2024 – 31 Agustus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1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